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45C04" w14:textId="00358E4B" w:rsidR="008766F2" w:rsidRPr="00155336" w:rsidRDefault="00155336" w:rsidP="00D9262A">
      <w:pPr>
        <w:contextualSpacing/>
        <w:jc w:val="center"/>
        <w:rPr>
          <w:rFonts w:ascii="Times New Roman" w:hAnsi="Times New Roman" w:cs="Times New Roman"/>
          <w:sz w:val="20"/>
          <w:szCs w:val="20"/>
        </w:rPr>
      </w:pPr>
      <w:r w:rsidRPr="00155336">
        <w:rPr>
          <w:rFonts w:ascii="Times New Roman" w:hAnsi="Times New Roman" w:cs="Times New Roman"/>
          <w:sz w:val="20"/>
          <w:szCs w:val="20"/>
        </w:rPr>
        <w:t>NOTICE OF PUBLIC MEETINGS, HEARINGS, OR WORKSHOPS</w:t>
      </w:r>
    </w:p>
    <w:p w14:paraId="21A08899" w14:textId="26A515A6" w:rsidR="00155336" w:rsidRPr="00155336" w:rsidRDefault="00155336" w:rsidP="00155336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263C4EC8" w14:textId="1F4D98CC" w:rsidR="00155336" w:rsidRPr="00155336" w:rsidRDefault="00155336" w:rsidP="00155336">
      <w:pPr>
        <w:contextualSpacing/>
        <w:rPr>
          <w:rFonts w:ascii="Times New Roman" w:hAnsi="Times New Roman" w:cs="Times New Roman"/>
          <w:sz w:val="20"/>
          <w:szCs w:val="20"/>
        </w:rPr>
      </w:pPr>
      <w:r w:rsidRPr="00155336">
        <w:rPr>
          <w:rFonts w:ascii="Times New Roman" w:hAnsi="Times New Roman" w:cs="Times New Roman"/>
          <w:sz w:val="20"/>
          <w:szCs w:val="20"/>
        </w:rPr>
        <w:t>The Department of Health, Division of Emergency Preparedness and Community Support, announces a workshop to which all persons are invited:</w:t>
      </w:r>
    </w:p>
    <w:p w14:paraId="79924C02" w14:textId="25BD019A" w:rsidR="00155336" w:rsidRPr="00155336" w:rsidRDefault="00155336" w:rsidP="00155336">
      <w:pPr>
        <w:contextualSpacing/>
        <w:rPr>
          <w:rFonts w:ascii="Times New Roman" w:eastAsia="Times New Roman" w:hAnsi="Times New Roman" w:cs="Times New Roman"/>
          <w:sz w:val="20"/>
          <w:szCs w:val="20"/>
        </w:rPr>
      </w:pPr>
      <w:bookmarkStart w:id="0" w:name="_Hlk99452215"/>
      <w:r w:rsidRPr="00155336">
        <w:rPr>
          <w:rFonts w:ascii="Times New Roman" w:eastAsia="Times New Roman" w:hAnsi="Times New Roman" w:cs="Times New Roman"/>
          <w:sz w:val="20"/>
          <w:szCs w:val="20"/>
        </w:rPr>
        <w:t xml:space="preserve">DATE AND TIME: 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>August 24, 2022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>; 1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>0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 xml:space="preserve">:00 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>m-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>12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>:00 pm, EST</w:t>
      </w:r>
    </w:p>
    <w:p w14:paraId="1A0075B4" w14:textId="77777777" w:rsidR="00F10A35" w:rsidRDefault="00155336" w:rsidP="00155336">
      <w:pPr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155336">
        <w:rPr>
          <w:rFonts w:ascii="Times New Roman" w:eastAsia="Times New Roman" w:hAnsi="Times New Roman" w:cs="Times New Roman"/>
          <w:sz w:val="20"/>
          <w:szCs w:val="20"/>
        </w:rPr>
        <w:t xml:space="preserve">PLACE: 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 xml:space="preserve">Department of Health, 4052 Bald Cypress 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 xml:space="preserve">Way, Tallahassee, Florida </w:t>
      </w:r>
      <w:r w:rsidR="007D1942" w:rsidRPr="007D1942">
        <w:rPr>
          <w:rFonts w:ascii="Times New Roman" w:eastAsia="Times New Roman" w:hAnsi="Times New Roman" w:cs="Times New Roman"/>
          <w:sz w:val="20"/>
          <w:szCs w:val="20"/>
        </w:rPr>
        <w:t>3231</w:t>
      </w:r>
      <w:r w:rsidR="00B11D2F">
        <w:rPr>
          <w:rFonts w:ascii="Times New Roman" w:eastAsia="Times New Roman" w:hAnsi="Times New Roman" w:cs="Times New Roman"/>
          <w:sz w:val="20"/>
          <w:szCs w:val="20"/>
        </w:rPr>
        <w:t>1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 xml:space="preserve">, Room 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>301</w:t>
      </w:r>
    </w:p>
    <w:p w14:paraId="16243961" w14:textId="5AB2D774" w:rsidR="00817CAB" w:rsidRDefault="00155336" w:rsidP="00155336">
      <w:pPr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155336">
        <w:rPr>
          <w:rFonts w:ascii="Times New Roman" w:eastAsia="Times New Roman" w:hAnsi="Times New Roman" w:cs="Times New Roman"/>
          <w:sz w:val="20"/>
          <w:szCs w:val="20"/>
        </w:rPr>
        <w:t xml:space="preserve">OR via Microsoft </w:t>
      </w:r>
      <w:r w:rsidRPr="005D388B">
        <w:rPr>
          <w:rFonts w:ascii="Times New Roman" w:eastAsia="Times New Roman" w:hAnsi="Times New Roman" w:cs="Times New Roman"/>
          <w:sz w:val="20"/>
          <w:szCs w:val="20"/>
        </w:rPr>
        <w:t>Teams using computer or mobile application (audiovisual):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D388B" w:rsidRPr="005D388B">
        <w:rPr>
          <w:rFonts w:ascii="Times New Roman" w:eastAsia="Times New Roman" w:hAnsi="Times New Roman" w:cs="Times New Roman"/>
          <w:sz w:val="20"/>
          <w:szCs w:val="20"/>
        </w:rPr>
        <w:t>https://teams.microsoft.com/dl/launcher/launcher.html?url=%2F_%23%2Fl%2Fmeetup-join%2F19%3Ameeting_NTExMDBhNTktNGM5NS00MTM4LWE4ZmMtNDNmOWI0ZWEyMzc4%40thread.v2%2F0%3Fcontext%3D%257b%2522Tid%2522%253a%252228cd8f80-3c44-4b27-81a0-cd2b03a31b8d%2522%252c%2522Oid%2522%253a%2522a1c6a4b5-d171-4305-a611-4660343db57b%2522%257d%26anon%3Dtrue&amp;type=meetup-join&amp;deeplinkId=5768d8a3-5172-4b60-ae31-459a51d4c55d&amp;directDl=true&amp;msLaunch=true&amp;enableMobilePage=true&amp;suppressPrompt=true</w:t>
      </w:r>
      <w:r w:rsidR="005D388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C7AF25E" w14:textId="090F2DFC" w:rsidR="00155336" w:rsidRDefault="00155336" w:rsidP="00155336">
      <w:pPr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155336">
        <w:rPr>
          <w:rFonts w:ascii="Times New Roman" w:eastAsia="Times New Roman" w:hAnsi="Times New Roman" w:cs="Times New Roman"/>
          <w:sz w:val="20"/>
          <w:szCs w:val="20"/>
        </w:rPr>
        <w:t xml:space="preserve">OR via web browser (audiovisual): </w:t>
      </w:r>
      <w:r w:rsidRPr="00D617D0">
        <w:rPr>
          <w:rFonts w:ascii="Times New Roman" w:eastAsia="Times New Roman" w:hAnsi="Times New Roman" w:cs="Times New Roman"/>
          <w:sz w:val="20"/>
          <w:szCs w:val="20"/>
        </w:rPr>
        <w:t>meetme.flhealth.gov/webapp/?conference=</w:t>
      </w:r>
      <w:r w:rsidR="00B11D2F">
        <w:rPr>
          <w:rFonts w:ascii="Times New Roman" w:eastAsia="Times New Roman" w:hAnsi="Times New Roman" w:cs="Times New Roman"/>
          <w:sz w:val="20"/>
          <w:szCs w:val="20"/>
        </w:rPr>
        <w:t>1177916957</w:t>
      </w:r>
      <w:r w:rsidRPr="00D617D0">
        <w:rPr>
          <w:rFonts w:ascii="Times New Roman" w:eastAsia="Times New Roman" w:hAnsi="Times New Roman" w:cs="Times New Roman"/>
          <w:sz w:val="20"/>
          <w:szCs w:val="20"/>
        </w:rPr>
        <w:t>@meetme.flhealth.gov</w:t>
      </w:r>
    </w:p>
    <w:p w14:paraId="13B0F3EA" w14:textId="7EEB866C" w:rsidR="00155336" w:rsidRPr="00155336" w:rsidRDefault="00155336" w:rsidP="00155336">
      <w:pPr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155336">
        <w:rPr>
          <w:rFonts w:ascii="Times New Roman" w:eastAsia="Times New Roman" w:hAnsi="Times New Roman" w:cs="Times New Roman"/>
          <w:sz w:val="20"/>
          <w:szCs w:val="20"/>
        </w:rPr>
        <w:t xml:space="preserve">OR via telephone (audio only): +1 (850) 792-1375, conference ID </w:t>
      </w:r>
      <w:r w:rsidR="00817CAB">
        <w:rPr>
          <w:rFonts w:ascii="Times New Roman" w:eastAsia="Times New Roman" w:hAnsi="Times New Roman" w:cs="Times New Roman"/>
          <w:sz w:val="20"/>
          <w:szCs w:val="20"/>
        </w:rPr>
        <w:t>274 692 213 #</w:t>
      </w:r>
    </w:p>
    <w:bookmarkEnd w:id="0"/>
    <w:p w14:paraId="61D6BA53" w14:textId="3B114FCD" w:rsidR="00155336" w:rsidRPr="00155336" w:rsidRDefault="00155336" w:rsidP="00155336">
      <w:pPr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155336">
        <w:rPr>
          <w:rFonts w:ascii="Times New Roman" w:hAnsi="Times New Roman" w:cs="Times New Roman"/>
          <w:sz w:val="20"/>
          <w:szCs w:val="20"/>
        </w:rPr>
        <w:t>GENERAL SUBJECT MATTER TO BE CONSIDERED: D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>isciplinary guidelines for the professions of Emergency Medical Technician (EMT) and paramedic</w:t>
      </w:r>
      <w:r w:rsidR="00F10A35">
        <w:rPr>
          <w:rFonts w:ascii="Times New Roman" w:eastAsia="Times New Roman" w:hAnsi="Times New Roman" w:cs="Times New Roman"/>
          <w:sz w:val="20"/>
          <w:szCs w:val="20"/>
        </w:rPr>
        <w:t xml:space="preserve">; and for 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>licensed Emergency Medical Services providers, and EMT and paramedic training programs.</w:t>
      </w:r>
    </w:p>
    <w:p w14:paraId="0B23EC31" w14:textId="3696A9FA" w:rsidR="00155336" w:rsidRPr="00155336" w:rsidRDefault="00155336" w:rsidP="00155336">
      <w:pPr>
        <w:contextualSpacing/>
        <w:rPr>
          <w:rFonts w:ascii="Times New Roman" w:hAnsi="Times New Roman" w:cs="Times New Roman"/>
          <w:sz w:val="20"/>
          <w:szCs w:val="20"/>
        </w:rPr>
      </w:pPr>
      <w:r w:rsidRPr="00155336">
        <w:rPr>
          <w:rFonts w:ascii="Times New Roman" w:hAnsi="Times New Roman" w:cs="Times New Roman"/>
          <w:sz w:val="20"/>
          <w:szCs w:val="20"/>
        </w:rPr>
        <w:t xml:space="preserve">A copy of the agenda may be obtained by contacting: 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 xml:space="preserve">Mike Hall, 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>M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>ike.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>H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>all@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>FlH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 xml:space="preserve">ealth.gov, (850) 245-4693, and at </w:t>
      </w:r>
      <w:r w:rsidR="00B11D2F" w:rsidRPr="00B11D2F">
        <w:rPr>
          <w:rFonts w:ascii="Times New Roman" w:eastAsia="Times New Roman" w:hAnsi="Times New Roman" w:cs="Times New Roman"/>
          <w:sz w:val="20"/>
          <w:szCs w:val="20"/>
        </w:rPr>
        <w:t>www.floridahealth.gov/licensing-and-regulation/ems-system/ems-rulemaking-notices/index.html</w:t>
      </w:r>
      <w:r w:rsidRPr="00155336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2234B8AA" w14:textId="0CA5BD5D" w:rsidR="00155336" w:rsidRPr="00155336" w:rsidRDefault="00155336" w:rsidP="00155336">
      <w:pPr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0A266E">
        <w:rPr>
          <w:rFonts w:ascii="Times New Roman" w:eastAsia="Times New Roman" w:hAnsi="Times New Roman" w:cs="Times New Roman"/>
          <w:sz w:val="20"/>
          <w:szCs w:val="20"/>
        </w:rPr>
        <w:t xml:space="preserve">Pursuant to the provisions of the Americans with Disabilities Act, any person requiring special accommodations to participate in this workshop is asked to advise the agency at least </w:t>
      </w:r>
      <w:r w:rsidR="00D41ED4">
        <w:rPr>
          <w:rFonts w:ascii="Times New Roman" w:eastAsia="Times New Roman" w:hAnsi="Times New Roman" w:cs="Times New Roman"/>
          <w:sz w:val="20"/>
          <w:szCs w:val="20"/>
        </w:rPr>
        <w:t>10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 xml:space="preserve"> days </w:t>
      </w:r>
      <w:r w:rsidRPr="000A266E">
        <w:rPr>
          <w:rFonts w:ascii="Times New Roman" w:eastAsia="Times New Roman" w:hAnsi="Times New Roman" w:cs="Times New Roman"/>
          <w:sz w:val="20"/>
          <w:szCs w:val="20"/>
        </w:rPr>
        <w:t xml:space="preserve">before the </w:t>
      </w:r>
      <w:r w:rsidR="00F10A35">
        <w:rPr>
          <w:rFonts w:ascii="Times New Roman" w:eastAsia="Times New Roman" w:hAnsi="Times New Roman" w:cs="Times New Roman"/>
          <w:sz w:val="20"/>
          <w:szCs w:val="20"/>
        </w:rPr>
        <w:t>meeting/</w:t>
      </w:r>
      <w:r w:rsidRPr="000A266E">
        <w:rPr>
          <w:rFonts w:ascii="Times New Roman" w:eastAsia="Times New Roman" w:hAnsi="Times New Roman" w:cs="Times New Roman"/>
          <w:sz w:val="20"/>
          <w:szCs w:val="20"/>
        </w:rPr>
        <w:t>workshop by contacting:</w:t>
      </w:r>
      <w:r w:rsidR="000A266E">
        <w:rPr>
          <w:rFonts w:ascii="Times New Roman" w:eastAsia="Times New Roman" w:hAnsi="Times New Roman" w:cs="Times New Roman"/>
          <w:sz w:val="20"/>
          <w:szCs w:val="20"/>
        </w:rPr>
        <w:t xml:space="preserve"> Teresa A. George, </w:t>
      </w:r>
      <w:r w:rsidR="000A266E" w:rsidRPr="000A266E">
        <w:rPr>
          <w:rFonts w:ascii="Times New Roman" w:eastAsia="Times New Roman" w:hAnsi="Times New Roman" w:cs="Times New Roman"/>
          <w:sz w:val="20"/>
          <w:szCs w:val="20"/>
        </w:rPr>
        <w:t>Teresa.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>G</w:t>
      </w:r>
      <w:r w:rsidR="000A266E" w:rsidRPr="000A266E">
        <w:rPr>
          <w:rFonts w:ascii="Times New Roman" w:eastAsia="Times New Roman" w:hAnsi="Times New Roman" w:cs="Times New Roman"/>
          <w:sz w:val="20"/>
          <w:szCs w:val="20"/>
        </w:rPr>
        <w:t>eorge@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>F</w:t>
      </w:r>
      <w:r w:rsidR="000A266E" w:rsidRPr="000A266E">
        <w:rPr>
          <w:rFonts w:ascii="Times New Roman" w:eastAsia="Times New Roman" w:hAnsi="Times New Roman" w:cs="Times New Roman"/>
          <w:sz w:val="20"/>
          <w:szCs w:val="20"/>
        </w:rPr>
        <w:t>l</w:t>
      </w:r>
      <w:r w:rsidR="007D1942">
        <w:rPr>
          <w:rFonts w:ascii="Times New Roman" w:eastAsia="Times New Roman" w:hAnsi="Times New Roman" w:cs="Times New Roman"/>
          <w:sz w:val="20"/>
          <w:szCs w:val="20"/>
        </w:rPr>
        <w:t>H</w:t>
      </w:r>
      <w:r w:rsidR="000A266E" w:rsidRPr="000A266E">
        <w:rPr>
          <w:rFonts w:ascii="Times New Roman" w:eastAsia="Times New Roman" w:hAnsi="Times New Roman" w:cs="Times New Roman"/>
          <w:sz w:val="20"/>
          <w:szCs w:val="20"/>
        </w:rPr>
        <w:t>ealth.gov</w:t>
      </w:r>
      <w:r w:rsidR="000A266E">
        <w:rPr>
          <w:rFonts w:ascii="Times New Roman" w:eastAsia="Times New Roman" w:hAnsi="Times New Roman" w:cs="Times New Roman"/>
          <w:sz w:val="20"/>
          <w:szCs w:val="20"/>
        </w:rPr>
        <w:t>, (850) 558-9764</w:t>
      </w:r>
      <w:r w:rsidRPr="000A266E">
        <w:rPr>
          <w:rFonts w:ascii="Times New Roman" w:eastAsia="Times New Roman" w:hAnsi="Times New Roman" w:cs="Times New Roman"/>
          <w:sz w:val="20"/>
          <w:szCs w:val="20"/>
        </w:rPr>
        <w:t>.</w:t>
      </w:r>
      <w:r w:rsidR="00F10A35" w:rsidRPr="00F10A35">
        <w:rPr>
          <w:rFonts w:ascii="Times New Roman" w:eastAsia="Times New Roman" w:hAnsi="Times New Roman" w:cs="Times New Roman"/>
          <w:sz w:val="20"/>
          <w:szCs w:val="20"/>
        </w:rPr>
        <w:t xml:space="preserve"> If you are hearing or speech impaired, please contact the agency using the Florida Relay Service, 1(800)955-8771 (TDD) or 1(800)955-8770 (Voice).</w:t>
      </w:r>
    </w:p>
    <w:p w14:paraId="18E63FBE" w14:textId="77777777" w:rsidR="00155336" w:rsidRPr="00155336" w:rsidRDefault="00155336" w:rsidP="00155336">
      <w:pPr>
        <w:contextualSpacing/>
        <w:rPr>
          <w:rFonts w:ascii="Times New Roman" w:hAnsi="Times New Roman" w:cs="Times New Roman"/>
          <w:sz w:val="20"/>
          <w:szCs w:val="20"/>
        </w:rPr>
      </w:pPr>
    </w:p>
    <w:sectPr w:rsidR="00155336" w:rsidRPr="001553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jcwMTC3sDCzNDVW0lEKTi0uzszPAykwrAUAXWfLHSwAAAA="/>
  </w:docVars>
  <w:rsids>
    <w:rsidRoot w:val="00155336"/>
    <w:rsid w:val="000A266E"/>
    <w:rsid w:val="00155336"/>
    <w:rsid w:val="003D331E"/>
    <w:rsid w:val="005D388B"/>
    <w:rsid w:val="007D1942"/>
    <w:rsid w:val="00817CAB"/>
    <w:rsid w:val="008766F2"/>
    <w:rsid w:val="00B11D2F"/>
    <w:rsid w:val="00D41ED4"/>
    <w:rsid w:val="00D617D0"/>
    <w:rsid w:val="00D7029A"/>
    <w:rsid w:val="00D9262A"/>
    <w:rsid w:val="00F10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60AAE"/>
  <w15:chartTrackingRefBased/>
  <w15:docId w15:val="{C6C47ACD-B92F-463E-B804-22CA89994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26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26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be, Lori L</dc:creator>
  <cp:keywords/>
  <dc:description/>
  <cp:lastModifiedBy>Hall, Mike G</cp:lastModifiedBy>
  <cp:revision>2</cp:revision>
  <dcterms:created xsi:type="dcterms:W3CDTF">2022-08-17T19:11:00Z</dcterms:created>
  <dcterms:modified xsi:type="dcterms:W3CDTF">2022-08-17T19:11:00Z</dcterms:modified>
</cp:coreProperties>
</file>